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Ramon Gomez</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amo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omez</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614 South Austin Blvd Cicero, IL, USA 60804-313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gomeramo@my.dom.edu</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708314536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Gomez</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5/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